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9AAC" w14:textId="254647B0" w:rsidR="007854D3" w:rsidRDefault="007854D3" w:rsidP="00D93A50">
      <w:pPr>
        <w:pStyle w:val="Header"/>
        <w:ind w:right="360"/>
        <w:rPr>
          <w:color w:val="808080" w:themeColor="background1" w:themeShade="80"/>
        </w:rPr>
      </w:pPr>
      <w:r>
        <w:rPr>
          <w:color w:val="808080" w:themeColor="background1" w:themeShade="80"/>
        </w:rPr>
        <w:t>IST311 (Fall 2018)</w:t>
      </w:r>
    </w:p>
    <w:p w14:paraId="728F39B4" w14:textId="77777777" w:rsidR="00D93A50" w:rsidRDefault="00D93A50" w:rsidP="00D93A50">
      <w:pPr>
        <w:pStyle w:val="Header"/>
        <w:ind w:right="360"/>
        <w:rPr>
          <w:color w:val="808080" w:themeColor="background1" w:themeShade="80"/>
        </w:rPr>
      </w:pPr>
      <w:r>
        <w:rPr>
          <w:color w:val="808080" w:themeColor="background1" w:themeShade="80"/>
        </w:rPr>
        <w:t>Group 2</w:t>
      </w:r>
    </w:p>
    <w:p w14:paraId="1CA0E08E" w14:textId="77777777" w:rsidR="00D93A50" w:rsidRDefault="00D93A50" w:rsidP="00D93A50">
      <w:pPr>
        <w:pStyle w:val="Header"/>
        <w:rPr>
          <w:color w:val="808080" w:themeColor="background1" w:themeShade="80"/>
        </w:rPr>
      </w:pPr>
      <w:r>
        <w:rPr>
          <w:color w:val="808080" w:themeColor="background1" w:themeShade="80"/>
        </w:rPr>
        <w:t>September 4, 2018</w:t>
      </w:r>
    </w:p>
    <w:p w14:paraId="432F63BD" w14:textId="77777777" w:rsidR="00255C53" w:rsidRDefault="00255C53" w:rsidP="00255C53">
      <w:pPr>
        <w:pStyle w:val="Header"/>
        <w:jc w:val="center"/>
        <w:rPr>
          <w:color w:val="808080" w:themeColor="background1" w:themeShade="80"/>
        </w:rPr>
      </w:pPr>
      <w:r>
        <w:rPr>
          <w:color w:val="808080" w:themeColor="background1" w:themeShade="80"/>
        </w:rPr>
        <w:t>Pool Access System</w:t>
      </w:r>
    </w:p>
    <w:p w14:paraId="303D854B" w14:textId="77777777" w:rsidR="00255C53" w:rsidRPr="00A357F6" w:rsidRDefault="00255C53" w:rsidP="00255C53">
      <w:pPr>
        <w:pStyle w:val="Header"/>
        <w:jc w:val="center"/>
        <w:rPr>
          <w:color w:val="808080" w:themeColor="background1" w:themeShade="80"/>
        </w:rPr>
      </w:pPr>
    </w:p>
    <w:p w14:paraId="69FB204F" w14:textId="1BCE9B3F" w:rsidR="007854D3" w:rsidRPr="00EF7F8D" w:rsidRDefault="007854D3" w:rsidP="007854D3">
      <w:pPr>
        <w:pStyle w:val="Heading1"/>
      </w:pPr>
      <w:r>
        <w:t>Introduction</w:t>
      </w:r>
    </w:p>
    <w:p w14:paraId="1B958C74" w14:textId="2ED35436" w:rsidR="00D93A50" w:rsidRDefault="00DF2A73" w:rsidP="00DF2A73">
      <w:r>
        <w:tab/>
      </w:r>
    </w:p>
    <w:p w14:paraId="7C5266C4" w14:textId="3C319602" w:rsidR="00DF2A73" w:rsidRDefault="00DF2A73" w:rsidP="00DF2A73">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w:t>
      </w:r>
    </w:p>
    <w:p w14:paraId="55549B0C" w14:textId="66D82A8F" w:rsidR="00010AEB" w:rsidRDefault="00010AEB" w:rsidP="00DF2A73">
      <w:r>
        <w:tab/>
        <w:t xml:space="preserve">The development period is broken up into five sprints, each lasting 2 weeks. 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DF2A73">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DF2A73">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DF2A73">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DF2A73">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DF2A73">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6907471B" w14:textId="77777777" w:rsidR="00565A86" w:rsidRPr="00EF7F8D" w:rsidRDefault="003D1509" w:rsidP="007854D3">
      <w:pPr>
        <w:pStyle w:val="Heading1"/>
      </w:pPr>
      <w:r w:rsidRPr="00EF7F8D">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w:t>
            </w:r>
            <w:r w:rsidR="00D16563">
              <w:lastRenderedPageBreak/>
              <w:t xml:space="preserve">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17B26AE4" w14:textId="77777777" w:rsidR="007854D3" w:rsidRDefault="007854D3" w:rsidP="007854D3">
      <w:pPr>
        <w:pStyle w:val="Heading1"/>
        <w:rPr>
          <w:rFonts w:ascii="Times New Roman" w:eastAsia="Times New Roman" w:hAnsi="Times New Roman" w:cs="Times New Roman"/>
          <w:color w:val="auto"/>
          <w:sz w:val="24"/>
          <w:szCs w:val="24"/>
        </w:rPr>
      </w:pPr>
    </w:p>
    <w:p w14:paraId="32BB5E48" w14:textId="77777777" w:rsidR="007854D3" w:rsidRDefault="007854D3" w:rsidP="007854D3">
      <w:pPr>
        <w:pStyle w:val="Heading1"/>
        <w:rPr>
          <w:rFonts w:ascii="Times New Roman" w:eastAsia="Times New Roman" w:hAnsi="Times New Roman" w:cs="Times New Roman"/>
          <w:color w:val="auto"/>
          <w:sz w:val="24"/>
          <w:szCs w:val="24"/>
        </w:rPr>
      </w:pPr>
    </w:p>
    <w:p w14:paraId="07BA93F0" w14:textId="77777777" w:rsidR="00BF40C5" w:rsidRDefault="00BF40C5" w:rsidP="007854D3">
      <w:pPr>
        <w:pStyle w:val="Heading1"/>
        <w:rPr>
          <w:shd w:val="clear" w:color="auto" w:fill="FFFFFF"/>
        </w:rPr>
      </w:pPr>
      <w:r w:rsidRPr="00BF40C5">
        <w:rPr>
          <w:shd w:val="clear" w:color="auto" w:fill="FFFFFF"/>
        </w:rPr>
        <w:t>Product Backlog Stories</w:t>
      </w:r>
    </w:p>
    <w:p w14:paraId="511AAB76" w14:textId="77777777" w:rsidR="002E1637" w:rsidRPr="002E1637" w:rsidRDefault="002E1637" w:rsidP="002E1637"/>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lastRenderedPageBreak/>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w:t>
            </w:r>
            <w:r>
              <w:lastRenderedPageBreak/>
              <w:t>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lastRenderedPageBreak/>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34A8FE8B" w14:textId="77777777" w:rsidR="00D506D2" w:rsidRDefault="00D506D2" w:rsidP="002E1637"/>
    <w:p w14:paraId="5239DB75" w14:textId="77777777" w:rsidR="00D506D2" w:rsidRDefault="00D506D2" w:rsidP="002E1637"/>
    <w:p w14:paraId="10A503DA" w14:textId="77777777" w:rsidR="00D506D2" w:rsidRDefault="00D506D2" w:rsidP="002E1637"/>
    <w:p w14:paraId="25918EB3" w14:textId="77777777" w:rsidR="00D506D2" w:rsidRDefault="00D506D2" w:rsidP="002E1637"/>
    <w:p w14:paraId="5C1C2DF6" w14:textId="77777777" w:rsidR="00D506D2" w:rsidRDefault="00D506D2" w:rsidP="002E1637"/>
    <w:p w14:paraId="401C1467" w14:textId="77777777" w:rsidR="00D506D2" w:rsidRDefault="00D506D2" w:rsidP="002E1637"/>
    <w:p w14:paraId="10478BB0" w14:textId="77777777" w:rsidR="00D506D2" w:rsidRDefault="00D506D2" w:rsidP="002E1637"/>
    <w:p w14:paraId="23C6915E" w14:textId="77777777" w:rsidR="00D506D2" w:rsidRDefault="00D506D2" w:rsidP="002E1637"/>
    <w:p w14:paraId="13C37FFE"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bookmarkStart w:id="0" w:name="_GoBack"/>
            <w:bookmarkEnd w:id="0"/>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58A749D8"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118E0FE5" w:rsidR="004D1F30"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059A70E2"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FC856BF" w14:textId="77777777" w:rsidR="007854D3" w:rsidRPr="007854D3" w:rsidRDefault="007854D3" w:rsidP="007854D3"/>
    <w:p w14:paraId="263968EA" w14:textId="77777777" w:rsidR="0008703D" w:rsidRDefault="0008703D" w:rsidP="0008703D">
      <w:pPr>
        <w:pStyle w:val="Heading1"/>
        <w:rPr>
          <w:shd w:val="clear" w:color="auto" w:fill="FFFFFF"/>
        </w:rPr>
      </w:pPr>
    </w:p>
    <w:p w14:paraId="037A9F85"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17B619EC"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895E4E">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lastRenderedPageBreak/>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19A5046F" w14:textId="77777777" w:rsidR="0008703D" w:rsidRPr="00542CA8" w:rsidRDefault="0008703D" w:rsidP="0008703D"/>
    <w:p w14:paraId="6AA7D689" w14:textId="77777777" w:rsidR="0008703D" w:rsidRDefault="0008703D" w:rsidP="0008703D">
      <w:pPr>
        <w:pStyle w:val="Heading1"/>
        <w:rPr>
          <w:shd w:val="clear" w:color="auto" w:fill="FFFFFF"/>
        </w:rPr>
      </w:pPr>
    </w:p>
    <w:p w14:paraId="70037DE6" w14:textId="77777777" w:rsidR="00D506D2" w:rsidRDefault="00D506D2" w:rsidP="00D506D2"/>
    <w:p w14:paraId="5101D119" w14:textId="77777777" w:rsidR="00D506D2" w:rsidRPr="00D506D2" w:rsidRDefault="00D506D2" w:rsidP="00D506D2"/>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51312DE"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895E4E">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7AE2900C"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0D374B6" w14:textId="77777777" w:rsidR="0008703D" w:rsidRPr="007854D3" w:rsidRDefault="0008703D" w:rsidP="0008703D"/>
    <w:p w14:paraId="3B313CB0" w14:textId="77777777" w:rsidR="0008703D" w:rsidRPr="00542CA8" w:rsidRDefault="0008703D" w:rsidP="0008703D"/>
    <w:p w14:paraId="6AF20C38" w14:textId="77777777" w:rsidR="0008703D" w:rsidRDefault="0008703D" w:rsidP="0008703D">
      <w:pPr>
        <w:pStyle w:val="Heading1"/>
        <w:rPr>
          <w:shd w:val="clear" w:color="auto" w:fill="FFFFFF"/>
        </w:rPr>
      </w:pPr>
    </w:p>
    <w:p w14:paraId="62CBA9D7"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50B300D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Pr>
                <w:rFonts w:ascii="Helvetica Neue" w:hAnsi="Helvetica Neue"/>
              </w:rPr>
              <w:t>8 OCT 2018</w:t>
            </w:r>
            <w:r w:rsidRPr="007854D3">
              <w:rPr>
                <w:rFonts w:ascii="Helvetica Neue" w:hAnsi="Helvetica Neue"/>
              </w:rPr>
              <w:t xml:space="preserve"> to </w:t>
            </w:r>
            <w:r>
              <w:rPr>
                <w:rFonts w:ascii="Helvetica Neue" w:hAnsi="Helvetica Neue"/>
              </w:rPr>
              <w:t>14 OCT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w:t>
            </w:r>
            <w:r>
              <w:rPr>
                <w:rFonts w:ascii="Helvetica Neue" w:hAnsi="Helvetica Neue"/>
                <w:color w:val="2D3B45"/>
              </w:rPr>
              <w:lastRenderedPageBreak/>
              <w:t>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4F5607D4" w14:textId="77777777" w:rsidR="0008703D" w:rsidRDefault="0008703D" w:rsidP="0008703D">
      <w:pPr>
        <w:pStyle w:val="Heading1"/>
        <w:rPr>
          <w:shd w:val="clear" w:color="auto" w:fill="FFFFFF"/>
        </w:rPr>
      </w:pPr>
    </w:p>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47974318"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895E4E">
              <w:rPr>
                <w:rFonts w:ascii="Helvetica Neue" w:hAnsi="Helvetica Neue"/>
              </w:rPr>
              <w:t xml:space="preserve"> 5</w:t>
            </w:r>
            <w:r>
              <w:rPr>
                <w:rFonts w:ascii="Helvetica Neue" w:hAnsi="Helvetica Neue"/>
              </w:rPr>
              <w:t xml:space="preserve"> NOV 2018</w:t>
            </w:r>
            <w:r w:rsidRPr="007854D3">
              <w:rPr>
                <w:rFonts w:ascii="Helvetica Neue" w:hAnsi="Helvetica Neue"/>
              </w:rPr>
              <w:t xml:space="preserve"> to </w:t>
            </w:r>
            <w:r>
              <w:rPr>
                <w:rFonts w:ascii="Helvetica Neue" w:hAnsi="Helvetica Neue"/>
              </w:rPr>
              <w:t>1</w:t>
            </w:r>
            <w:r w:rsidR="00895E4E">
              <w:rPr>
                <w:rFonts w:ascii="Helvetica Neue" w:hAnsi="Helvetica Neue"/>
              </w:rPr>
              <w:t>8</w:t>
            </w:r>
            <w:r>
              <w:rPr>
                <w:rFonts w:ascii="Helvetica Neue" w:hAnsi="Helvetica Neue"/>
              </w:rPr>
              <w:t xml:space="preserve"> NOV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 xml:space="preserve">Implement error catching to define </w:t>
            </w:r>
            <w:r>
              <w:lastRenderedPageBreak/>
              <w:t>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615AB5F6"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D506D2">
              <w:t xml:space="preserve">report tab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ECD23" w14:textId="77777777" w:rsidR="001C248D" w:rsidRDefault="001C248D" w:rsidP="004F4459">
      <w:r>
        <w:separator/>
      </w:r>
    </w:p>
  </w:endnote>
  <w:endnote w:type="continuationSeparator" w:id="0">
    <w:p w14:paraId="6513B06B" w14:textId="77777777" w:rsidR="001C248D" w:rsidRDefault="001C248D"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BB7EB" w14:textId="77777777" w:rsidR="001C248D" w:rsidRDefault="001C248D" w:rsidP="004F4459">
      <w:r>
        <w:separator/>
      </w:r>
    </w:p>
  </w:footnote>
  <w:footnote w:type="continuationSeparator" w:id="0">
    <w:p w14:paraId="1631183B" w14:textId="77777777" w:rsidR="001C248D" w:rsidRDefault="001C248D"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012E1B" w:rsidRDefault="00012E1B"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5BBC468E" w:rsidR="00012E1B" w:rsidRDefault="00012E1B" w:rsidP="00D93A50">
    <w:pPr>
      <w:pStyle w:val="Header"/>
      <w:ind w:right="360"/>
      <w:jc w:val="right"/>
      <w:rPr>
        <w:color w:val="808080" w:themeColor="background1" w:themeShade="80"/>
      </w:rPr>
    </w:pPr>
    <w:r>
      <w:rPr>
        <w:color w:val="808080" w:themeColor="background1" w:themeShade="80"/>
      </w:rPr>
      <w:tab/>
    </w:r>
    <w:r w:rsidRPr="00D93A50">
      <w:rPr>
        <w:color w:val="808080" w:themeColor="background1" w:themeShade="80"/>
      </w:rPr>
      <w:t>User Stories, Product Backlog, Sprint Estimates</w:t>
    </w:r>
    <w:r>
      <w:rPr>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46080"/>
    <w:rsid w:val="00057138"/>
    <w:rsid w:val="0008703D"/>
    <w:rsid w:val="0009273B"/>
    <w:rsid w:val="000D6E24"/>
    <w:rsid w:val="000D6EE4"/>
    <w:rsid w:val="000F0AAC"/>
    <w:rsid w:val="001366CD"/>
    <w:rsid w:val="001539DB"/>
    <w:rsid w:val="00183FB5"/>
    <w:rsid w:val="0019218C"/>
    <w:rsid w:val="001948CC"/>
    <w:rsid w:val="001A3456"/>
    <w:rsid w:val="001B0907"/>
    <w:rsid w:val="001B1D01"/>
    <w:rsid w:val="001C248D"/>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703909"/>
    <w:rsid w:val="007158C0"/>
    <w:rsid w:val="007166F8"/>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8043B1"/>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75702"/>
    <w:rsid w:val="00A87407"/>
    <w:rsid w:val="00A92BC0"/>
    <w:rsid w:val="00AB7A33"/>
    <w:rsid w:val="00AC7D9B"/>
    <w:rsid w:val="00AE777E"/>
    <w:rsid w:val="00B215C3"/>
    <w:rsid w:val="00B37492"/>
    <w:rsid w:val="00B47B2E"/>
    <w:rsid w:val="00B554C0"/>
    <w:rsid w:val="00BA6271"/>
    <w:rsid w:val="00BF40C5"/>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17EA5"/>
    <w:rsid w:val="00D42A28"/>
    <w:rsid w:val="00D45C16"/>
    <w:rsid w:val="00D506D2"/>
    <w:rsid w:val="00D6364A"/>
    <w:rsid w:val="00D93A50"/>
    <w:rsid w:val="00DB3E5B"/>
    <w:rsid w:val="00DC1E3F"/>
    <w:rsid w:val="00DC51F7"/>
    <w:rsid w:val="00DD1AAD"/>
    <w:rsid w:val="00DD2FD4"/>
    <w:rsid w:val="00DE26DE"/>
    <w:rsid w:val="00DE45EC"/>
    <w:rsid w:val="00DF2A73"/>
    <w:rsid w:val="00E07857"/>
    <w:rsid w:val="00E140C9"/>
    <w:rsid w:val="00E4027F"/>
    <w:rsid w:val="00E47E03"/>
    <w:rsid w:val="00EE1C97"/>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F125FC6-96D4-1C49-9EC9-9ABAB19BA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Pages>
  <Words>1585</Words>
  <Characters>9037</Characters>
  <Application>Microsoft Office Word</Application>
  <DocSecurity>0</DocSecurity>
  <Lines>75</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5</cp:revision>
  <dcterms:created xsi:type="dcterms:W3CDTF">2018-09-05T14:03:00Z</dcterms:created>
  <dcterms:modified xsi:type="dcterms:W3CDTF">2018-09-07T21:36:00Z</dcterms:modified>
</cp:coreProperties>
</file>